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32485536" w:rsidR="00137578" w:rsidRDefault="003B0257" w:rsidP="00D064D0">
      <w:pPr>
        <w:spacing w:after="0" w:line="240" w:lineRule="auto"/>
        <w:ind w:left="2880" w:firstLine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ay 1</w:t>
      </w:r>
      <w:r w:rsidR="004121F5">
        <w:rPr>
          <w:rFonts w:ascii="Times New Roman" w:hAnsi="Times New Roman"/>
          <w:b/>
        </w:rPr>
        <w:t>8</w:t>
      </w:r>
      <w:r w:rsidR="00DE5C8D">
        <w:rPr>
          <w:rFonts w:ascii="Times New Roman" w:hAnsi="Times New Roman"/>
          <w:b/>
        </w:rPr>
        <w:t>, 2026</w:t>
      </w:r>
      <w:r w:rsidR="00F00F33">
        <w:rPr>
          <w:rFonts w:ascii="Times New Roman" w:hAnsi="Times New Roman"/>
          <w:b/>
        </w:rPr>
        <w:t xml:space="preserve"> </w:t>
      </w:r>
      <w:r w:rsidR="00104522">
        <w:rPr>
          <w:rFonts w:ascii="Times New Roman" w:hAnsi="Times New Roman"/>
          <w:b/>
        </w:rPr>
        <w:t>1</w:t>
      </w:r>
      <w:r w:rsidR="00FF7461">
        <w:rPr>
          <w:rFonts w:ascii="Times New Roman" w:hAnsi="Times New Roman"/>
          <w:b/>
        </w:rPr>
        <w:t xml:space="preserve">:00 </w:t>
      </w:r>
      <w:r>
        <w:rPr>
          <w:rFonts w:ascii="Times New Roman" w:hAnsi="Times New Roman"/>
          <w:b/>
        </w:rPr>
        <w:t>p</w:t>
      </w:r>
      <w:r w:rsidR="00FF7461">
        <w:rPr>
          <w:rFonts w:ascii="Times New Roman" w:hAnsi="Times New Roman"/>
          <w:b/>
        </w:rPr>
        <w:t>.m.</w:t>
      </w:r>
    </w:p>
    <w:p w14:paraId="156FE725" w14:textId="36E904E9" w:rsidR="00FE265C" w:rsidRDefault="002B4AFD" w:rsidP="00FE265C">
      <w:pPr>
        <w:pStyle w:val="PlainText"/>
        <w:jc w:val="center"/>
        <w:rPr>
          <w:rFonts w:ascii="Times New Roman" w:hAnsi="Times New Roman"/>
          <w:b/>
        </w:rPr>
      </w:pPr>
      <w:r w:rsidRPr="002B4AFD">
        <w:rPr>
          <w:rFonts w:ascii="Times New Roman" w:eastAsia="Calibri" w:hAnsi="Times New Roman" w:cs="Times New Roman"/>
          <w:b/>
          <w:szCs w:val="22"/>
        </w:rPr>
        <w:t>Teams</w:t>
      </w:r>
      <w:r w:rsidR="00195CA3" w:rsidRPr="00195CA3">
        <w:rPr>
          <w:rFonts w:ascii="Times New Roman" w:eastAsia="Calibri" w:hAnsi="Times New Roman" w:cs="Times New Roman"/>
          <w:b/>
          <w:szCs w:val="22"/>
        </w:rPr>
        <w:t xml:space="preserve"> </w:t>
      </w:r>
      <w:r w:rsidR="00FE265C" w:rsidRPr="00195CA3">
        <w:rPr>
          <w:rFonts w:ascii="Times New Roman" w:eastAsia="Calibri" w:hAnsi="Times New Roman" w:cs="Times New Roman"/>
          <w:b/>
          <w:szCs w:val="22"/>
        </w:rPr>
        <w:t xml:space="preserve">Meeting ID: </w:t>
      </w:r>
      <w:r>
        <w:rPr>
          <w:color w:val="252424"/>
        </w:rPr>
        <w:t>938 265 603 095 </w:t>
      </w:r>
    </w:p>
    <w:p w14:paraId="02146360" w14:textId="010330D1" w:rsidR="00F00F33" w:rsidRDefault="00F00F33" w:rsidP="00FF53EC">
      <w:pPr>
        <w:pStyle w:val="PlainText"/>
        <w:jc w:val="center"/>
        <w:rPr>
          <w:rFonts w:ascii="Times New Roman" w:hAnsi="Times New Roman"/>
          <w:b/>
        </w:rPr>
      </w:pPr>
    </w:p>
    <w:p w14:paraId="1AB546C3" w14:textId="77777777" w:rsidR="00F00F33" w:rsidRDefault="00F00F33" w:rsidP="00774DEE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2555EC6" w14:textId="5843AF38" w:rsidR="00A221AE" w:rsidRDefault="004B707E" w:rsidP="00073B8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66C3D87F" w14:textId="77777777" w:rsidR="00A221AE" w:rsidRPr="00073B8E" w:rsidRDefault="00A221AE" w:rsidP="00073B8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B0B7228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  <w:r w:rsidR="00A221AE">
        <w:rPr>
          <w:rFonts w:ascii="Times New Roman" w:hAnsi="Times New Roman"/>
          <w:b/>
          <w:u w:val="single"/>
        </w:rPr>
        <w:t xml:space="preserve"> </w:t>
      </w:r>
    </w:p>
    <w:p w14:paraId="6E357EA2" w14:textId="711C0352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185E83">
        <w:rPr>
          <w:rFonts w:ascii="Times New Roman" w:hAnsi="Times New Roman"/>
        </w:rPr>
        <w:t>March</w:t>
      </w:r>
      <w:r w:rsidR="00D354AE">
        <w:rPr>
          <w:rFonts w:ascii="Times New Roman" w:hAnsi="Times New Roman"/>
        </w:rPr>
        <w:t xml:space="preserve"> 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1A1EF24E" w:rsidR="004B707E" w:rsidRPr="00EF2DD4" w:rsidRDefault="00105894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 xml:space="preserve">Review </w:t>
      </w:r>
      <w:r w:rsidR="00826748" w:rsidRPr="00EF2DD4">
        <w:rPr>
          <w:rFonts w:ascii="Times New Roman" w:hAnsi="Times New Roman"/>
        </w:rPr>
        <w:t>of</w:t>
      </w:r>
      <w:r w:rsidR="00FE6213">
        <w:rPr>
          <w:rFonts w:ascii="Times New Roman" w:hAnsi="Times New Roman"/>
        </w:rPr>
        <w:t xml:space="preserve"> </w:t>
      </w:r>
      <w:r w:rsidR="00185E83">
        <w:rPr>
          <w:rFonts w:ascii="Times New Roman" w:hAnsi="Times New Roman"/>
        </w:rPr>
        <w:t xml:space="preserve">March </w:t>
      </w:r>
      <w:r w:rsidR="00050371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2DDD8CB0" w14:textId="70080E6C" w:rsidR="00CE0586" w:rsidRDefault="002A4205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Playa Lake Joint Venture</w:t>
      </w:r>
    </w:p>
    <w:p w14:paraId="66CED199" w14:textId="6A7DD307" w:rsidR="00F57807" w:rsidRDefault="00F57807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Bird Conservancy Project</w:t>
      </w:r>
    </w:p>
    <w:p w14:paraId="19EBF876" w14:textId="0762C0A2" w:rsidR="005159C0" w:rsidRDefault="00B5634D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Water Conservatory</w:t>
      </w:r>
    </w:p>
    <w:p w14:paraId="04D5477C" w14:textId="7C4CD5C0" w:rsidR="00CE0586" w:rsidRDefault="00FE6213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Nor Lea Land Purchase</w:t>
      </w:r>
    </w:p>
    <w:p w14:paraId="66D80E60" w14:textId="64CA8CBD" w:rsidR="0071636C" w:rsidRDefault="0071636C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Taylor Cost Share</w:t>
      </w:r>
    </w:p>
    <w:p w14:paraId="5131C3B8" w14:textId="7F0BF394" w:rsidR="002B7945" w:rsidRDefault="002B7945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Long Term Plan</w:t>
      </w:r>
    </w:p>
    <w:p w14:paraId="0C486442" w14:textId="7041FFAA" w:rsidR="002B7945" w:rsidRDefault="002B7945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Annual Plan</w:t>
      </w:r>
    </w:p>
    <w:p w14:paraId="4C5299D2" w14:textId="56ADDE47" w:rsidR="002B7945" w:rsidRDefault="00976194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Big Rain Gauges</w:t>
      </w:r>
    </w:p>
    <w:p w14:paraId="3AC2BBB5" w14:textId="55979006" w:rsidR="00976194" w:rsidRDefault="00976194" w:rsidP="00976194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Budget </w:t>
      </w:r>
    </w:p>
    <w:p w14:paraId="2C41612C" w14:textId="1320128A" w:rsidR="001C49CF" w:rsidRDefault="00976194" w:rsidP="009B07F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Board Positions</w:t>
      </w:r>
    </w:p>
    <w:p w14:paraId="563D3004" w14:textId="62700673" w:rsidR="004121F5" w:rsidRPr="009B07FB" w:rsidRDefault="004121F5" w:rsidP="009B07F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District Employee</w:t>
      </w:r>
    </w:p>
    <w:p w14:paraId="71533D05" w14:textId="77777777" w:rsidR="006C5869" w:rsidRPr="00F267AA" w:rsidRDefault="006C5869" w:rsidP="006C5869">
      <w:pPr>
        <w:pStyle w:val="ListParagraph"/>
        <w:ind w:left="1440"/>
        <w:rPr>
          <w:rFonts w:ascii="Times New Roman" w:hAnsi="Times New Roman"/>
        </w:rPr>
      </w:pPr>
    </w:p>
    <w:p w14:paraId="73A43555" w14:textId="524C095F" w:rsidR="00141BA7" w:rsidRDefault="00507033" w:rsidP="00141BA7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CD3DA4">
      <w:headerReference w:type="default" r:id="rId7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C2372" w14:textId="77777777" w:rsidR="001418B9" w:rsidRDefault="001418B9" w:rsidP="002C7095">
      <w:pPr>
        <w:spacing w:after="0" w:line="240" w:lineRule="auto"/>
      </w:pPr>
      <w:r>
        <w:separator/>
      </w:r>
    </w:p>
  </w:endnote>
  <w:endnote w:type="continuationSeparator" w:id="0">
    <w:p w14:paraId="48CB2BEA" w14:textId="77777777" w:rsidR="001418B9" w:rsidRDefault="001418B9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5E6AA" w14:textId="77777777" w:rsidR="001418B9" w:rsidRDefault="001418B9" w:rsidP="002C7095">
      <w:pPr>
        <w:spacing w:after="0" w:line="240" w:lineRule="auto"/>
      </w:pPr>
      <w:r>
        <w:separator/>
      </w:r>
    </w:p>
  </w:footnote>
  <w:footnote w:type="continuationSeparator" w:id="0">
    <w:p w14:paraId="26C855DD" w14:textId="77777777" w:rsidR="001418B9" w:rsidRDefault="001418B9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3509A" w14:textId="0D9C0ABA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1F14CC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85420900">
    <w:abstractNumId w:val="9"/>
  </w:num>
  <w:num w:numId="2" w16cid:durableId="1118451331">
    <w:abstractNumId w:val="7"/>
  </w:num>
  <w:num w:numId="3" w16cid:durableId="1581329459">
    <w:abstractNumId w:val="6"/>
  </w:num>
  <w:num w:numId="4" w16cid:durableId="1507095339">
    <w:abstractNumId w:val="5"/>
  </w:num>
  <w:num w:numId="5" w16cid:durableId="1836678792">
    <w:abstractNumId w:val="4"/>
  </w:num>
  <w:num w:numId="6" w16cid:durableId="1672296258">
    <w:abstractNumId w:val="8"/>
  </w:num>
  <w:num w:numId="7" w16cid:durableId="1620406550">
    <w:abstractNumId w:val="3"/>
  </w:num>
  <w:num w:numId="8" w16cid:durableId="34545096">
    <w:abstractNumId w:val="2"/>
  </w:num>
  <w:num w:numId="9" w16cid:durableId="655114892">
    <w:abstractNumId w:val="1"/>
  </w:num>
  <w:num w:numId="10" w16cid:durableId="1504659062">
    <w:abstractNumId w:val="0"/>
  </w:num>
  <w:num w:numId="11" w16cid:durableId="572551144">
    <w:abstractNumId w:val="11"/>
  </w:num>
  <w:num w:numId="12" w16cid:durableId="215706899">
    <w:abstractNumId w:val="10"/>
  </w:num>
  <w:num w:numId="13" w16cid:durableId="1147090591">
    <w:abstractNumId w:val="12"/>
  </w:num>
  <w:num w:numId="14" w16cid:durableId="27340361">
    <w:abstractNumId w:val="13"/>
  </w:num>
  <w:num w:numId="15" w16cid:durableId="16800860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32BF"/>
    <w:rsid w:val="000043F5"/>
    <w:rsid w:val="00006431"/>
    <w:rsid w:val="00006976"/>
    <w:rsid w:val="000078EC"/>
    <w:rsid w:val="00013862"/>
    <w:rsid w:val="000161D2"/>
    <w:rsid w:val="00021010"/>
    <w:rsid w:val="000244FF"/>
    <w:rsid w:val="00025899"/>
    <w:rsid w:val="000266C5"/>
    <w:rsid w:val="00027EA5"/>
    <w:rsid w:val="000303A9"/>
    <w:rsid w:val="00030CA9"/>
    <w:rsid w:val="00030D9A"/>
    <w:rsid w:val="0003242B"/>
    <w:rsid w:val="000331B0"/>
    <w:rsid w:val="00037374"/>
    <w:rsid w:val="00037ADF"/>
    <w:rsid w:val="00040A13"/>
    <w:rsid w:val="00042D33"/>
    <w:rsid w:val="00042EFA"/>
    <w:rsid w:val="00044FBE"/>
    <w:rsid w:val="000462DA"/>
    <w:rsid w:val="00047C39"/>
    <w:rsid w:val="00050371"/>
    <w:rsid w:val="00061D9C"/>
    <w:rsid w:val="00062888"/>
    <w:rsid w:val="00064FF2"/>
    <w:rsid w:val="00066BEB"/>
    <w:rsid w:val="00067182"/>
    <w:rsid w:val="00073B8E"/>
    <w:rsid w:val="00076B08"/>
    <w:rsid w:val="00076F3C"/>
    <w:rsid w:val="000802D3"/>
    <w:rsid w:val="0008175E"/>
    <w:rsid w:val="000818A5"/>
    <w:rsid w:val="000827BA"/>
    <w:rsid w:val="00085C0C"/>
    <w:rsid w:val="00086995"/>
    <w:rsid w:val="00086D6A"/>
    <w:rsid w:val="000908A7"/>
    <w:rsid w:val="00091C3E"/>
    <w:rsid w:val="00094293"/>
    <w:rsid w:val="00094686"/>
    <w:rsid w:val="00094BF2"/>
    <w:rsid w:val="000974C6"/>
    <w:rsid w:val="000A2932"/>
    <w:rsid w:val="000A6B4E"/>
    <w:rsid w:val="000A7920"/>
    <w:rsid w:val="000B3769"/>
    <w:rsid w:val="000B4A15"/>
    <w:rsid w:val="000B4DE6"/>
    <w:rsid w:val="000B55EE"/>
    <w:rsid w:val="000B5AD3"/>
    <w:rsid w:val="000B65E0"/>
    <w:rsid w:val="000C5CF4"/>
    <w:rsid w:val="000C5DB1"/>
    <w:rsid w:val="000C6D2F"/>
    <w:rsid w:val="000C74D6"/>
    <w:rsid w:val="000D15F3"/>
    <w:rsid w:val="000D3F5C"/>
    <w:rsid w:val="000D5145"/>
    <w:rsid w:val="000D552A"/>
    <w:rsid w:val="000D569D"/>
    <w:rsid w:val="000D6506"/>
    <w:rsid w:val="000E3338"/>
    <w:rsid w:val="000E434C"/>
    <w:rsid w:val="000E6B4C"/>
    <w:rsid w:val="000F02A8"/>
    <w:rsid w:val="000F1075"/>
    <w:rsid w:val="000F446E"/>
    <w:rsid w:val="000F5924"/>
    <w:rsid w:val="00102057"/>
    <w:rsid w:val="0010252E"/>
    <w:rsid w:val="00103334"/>
    <w:rsid w:val="00103873"/>
    <w:rsid w:val="00104522"/>
    <w:rsid w:val="00105894"/>
    <w:rsid w:val="001061AC"/>
    <w:rsid w:val="00107C8D"/>
    <w:rsid w:val="001113BE"/>
    <w:rsid w:val="0011507F"/>
    <w:rsid w:val="00116267"/>
    <w:rsid w:val="0012056B"/>
    <w:rsid w:val="0012407E"/>
    <w:rsid w:val="00124493"/>
    <w:rsid w:val="00125476"/>
    <w:rsid w:val="00137578"/>
    <w:rsid w:val="00137E2E"/>
    <w:rsid w:val="0014037A"/>
    <w:rsid w:val="00140600"/>
    <w:rsid w:val="001418B9"/>
    <w:rsid w:val="00141BA7"/>
    <w:rsid w:val="001432C9"/>
    <w:rsid w:val="001479AB"/>
    <w:rsid w:val="00151A37"/>
    <w:rsid w:val="00152A94"/>
    <w:rsid w:val="0015750D"/>
    <w:rsid w:val="00162184"/>
    <w:rsid w:val="001701B3"/>
    <w:rsid w:val="001710C7"/>
    <w:rsid w:val="00174079"/>
    <w:rsid w:val="00174C2F"/>
    <w:rsid w:val="001753A5"/>
    <w:rsid w:val="00175CC2"/>
    <w:rsid w:val="00182EEA"/>
    <w:rsid w:val="00184B5D"/>
    <w:rsid w:val="00185D6B"/>
    <w:rsid w:val="00185E83"/>
    <w:rsid w:val="00186C50"/>
    <w:rsid w:val="00193675"/>
    <w:rsid w:val="00193A1E"/>
    <w:rsid w:val="00193EEB"/>
    <w:rsid w:val="00194444"/>
    <w:rsid w:val="00195CA3"/>
    <w:rsid w:val="0019624B"/>
    <w:rsid w:val="00196431"/>
    <w:rsid w:val="0019755D"/>
    <w:rsid w:val="001A06AB"/>
    <w:rsid w:val="001A2452"/>
    <w:rsid w:val="001A320E"/>
    <w:rsid w:val="001A3253"/>
    <w:rsid w:val="001A334B"/>
    <w:rsid w:val="001A7090"/>
    <w:rsid w:val="001B5505"/>
    <w:rsid w:val="001C357E"/>
    <w:rsid w:val="001C433A"/>
    <w:rsid w:val="001C49CF"/>
    <w:rsid w:val="001C4C16"/>
    <w:rsid w:val="001D11CD"/>
    <w:rsid w:val="001D278C"/>
    <w:rsid w:val="001D2C88"/>
    <w:rsid w:val="001D3DF6"/>
    <w:rsid w:val="001D66FA"/>
    <w:rsid w:val="001E1EDE"/>
    <w:rsid w:val="001E2773"/>
    <w:rsid w:val="001E33A9"/>
    <w:rsid w:val="001F0940"/>
    <w:rsid w:val="001F1F80"/>
    <w:rsid w:val="001F223A"/>
    <w:rsid w:val="002042D3"/>
    <w:rsid w:val="00204ED2"/>
    <w:rsid w:val="00206D48"/>
    <w:rsid w:val="00207A63"/>
    <w:rsid w:val="00211D4D"/>
    <w:rsid w:val="0021491C"/>
    <w:rsid w:val="00216B16"/>
    <w:rsid w:val="00221A26"/>
    <w:rsid w:val="00221BF8"/>
    <w:rsid w:val="00225F90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5A6E"/>
    <w:rsid w:val="00257EE3"/>
    <w:rsid w:val="00257EEF"/>
    <w:rsid w:val="00257F1F"/>
    <w:rsid w:val="00257F2D"/>
    <w:rsid w:val="00264AEB"/>
    <w:rsid w:val="00270BD9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1FA"/>
    <w:rsid w:val="002A28A2"/>
    <w:rsid w:val="002A2B09"/>
    <w:rsid w:val="002A3B35"/>
    <w:rsid w:val="002A4205"/>
    <w:rsid w:val="002A65AD"/>
    <w:rsid w:val="002B04BC"/>
    <w:rsid w:val="002B11FD"/>
    <w:rsid w:val="002B4AFD"/>
    <w:rsid w:val="002B5C74"/>
    <w:rsid w:val="002B5D9E"/>
    <w:rsid w:val="002B7945"/>
    <w:rsid w:val="002B7B2F"/>
    <w:rsid w:val="002B7E5A"/>
    <w:rsid w:val="002C24B6"/>
    <w:rsid w:val="002C2789"/>
    <w:rsid w:val="002C4F97"/>
    <w:rsid w:val="002C5A41"/>
    <w:rsid w:val="002C6EFF"/>
    <w:rsid w:val="002C7095"/>
    <w:rsid w:val="002D0872"/>
    <w:rsid w:val="002D1BC4"/>
    <w:rsid w:val="002D2A5C"/>
    <w:rsid w:val="002D2E7F"/>
    <w:rsid w:val="002D7605"/>
    <w:rsid w:val="002D7E33"/>
    <w:rsid w:val="002E0222"/>
    <w:rsid w:val="002E26AC"/>
    <w:rsid w:val="002E676B"/>
    <w:rsid w:val="002F07B9"/>
    <w:rsid w:val="002F08CB"/>
    <w:rsid w:val="002F1962"/>
    <w:rsid w:val="002F298F"/>
    <w:rsid w:val="002F543F"/>
    <w:rsid w:val="002F5B80"/>
    <w:rsid w:val="002F65FE"/>
    <w:rsid w:val="002F69F7"/>
    <w:rsid w:val="002F7F2F"/>
    <w:rsid w:val="003014C4"/>
    <w:rsid w:val="00303353"/>
    <w:rsid w:val="003047FC"/>
    <w:rsid w:val="00305499"/>
    <w:rsid w:val="00310783"/>
    <w:rsid w:val="00313EFA"/>
    <w:rsid w:val="0031450F"/>
    <w:rsid w:val="00323190"/>
    <w:rsid w:val="003236C9"/>
    <w:rsid w:val="00323B1F"/>
    <w:rsid w:val="00325B39"/>
    <w:rsid w:val="00325BEA"/>
    <w:rsid w:val="00326ED0"/>
    <w:rsid w:val="003324E4"/>
    <w:rsid w:val="00334BD5"/>
    <w:rsid w:val="00336C93"/>
    <w:rsid w:val="00340472"/>
    <w:rsid w:val="0034099A"/>
    <w:rsid w:val="00342AAF"/>
    <w:rsid w:val="0034333F"/>
    <w:rsid w:val="00344AC4"/>
    <w:rsid w:val="00345181"/>
    <w:rsid w:val="00351400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38C9"/>
    <w:rsid w:val="0038780C"/>
    <w:rsid w:val="00393E70"/>
    <w:rsid w:val="00394664"/>
    <w:rsid w:val="00395685"/>
    <w:rsid w:val="00395B33"/>
    <w:rsid w:val="00396A3C"/>
    <w:rsid w:val="003A0A51"/>
    <w:rsid w:val="003A0B1A"/>
    <w:rsid w:val="003A1EEC"/>
    <w:rsid w:val="003A22CC"/>
    <w:rsid w:val="003A26BC"/>
    <w:rsid w:val="003A53B0"/>
    <w:rsid w:val="003A5FBE"/>
    <w:rsid w:val="003B0257"/>
    <w:rsid w:val="003B1842"/>
    <w:rsid w:val="003B1A00"/>
    <w:rsid w:val="003B55CD"/>
    <w:rsid w:val="003B7410"/>
    <w:rsid w:val="003C1631"/>
    <w:rsid w:val="003C236B"/>
    <w:rsid w:val="003C4A9D"/>
    <w:rsid w:val="003C6A56"/>
    <w:rsid w:val="003D066C"/>
    <w:rsid w:val="003D1E8D"/>
    <w:rsid w:val="003D478F"/>
    <w:rsid w:val="003D5F08"/>
    <w:rsid w:val="003D6345"/>
    <w:rsid w:val="003D7F6A"/>
    <w:rsid w:val="003E7001"/>
    <w:rsid w:val="003F1723"/>
    <w:rsid w:val="003F45E4"/>
    <w:rsid w:val="003F45E8"/>
    <w:rsid w:val="003F4731"/>
    <w:rsid w:val="003F5EAB"/>
    <w:rsid w:val="00400623"/>
    <w:rsid w:val="00406AE3"/>
    <w:rsid w:val="00410F5D"/>
    <w:rsid w:val="00411405"/>
    <w:rsid w:val="004121F5"/>
    <w:rsid w:val="00420A51"/>
    <w:rsid w:val="004220C3"/>
    <w:rsid w:val="00423972"/>
    <w:rsid w:val="00423A89"/>
    <w:rsid w:val="004240A7"/>
    <w:rsid w:val="00424A02"/>
    <w:rsid w:val="00425821"/>
    <w:rsid w:val="004313E8"/>
    <w:rsid w:val="00433C0D"/>
    <w:rsid w:val="00434D78"/>
    <w:rsid w:val="00436B75"/>
    <w:rsid w:val="0043796B"/>
    <w:rsid w:val="004430BF"/>
    <w:rsid w:val="00447600"/>
    <w:rsid w:val="004506A3"/>
    <w:rsid w:val="00466E16"/>
    <w:rsid w:val="00467683"/>
    <w:rsid w:val="00473148"/>
    <w:rsid w:val="004735DD"/>
    <w:rsid w:val="004762A7"/>
    <w:rsid w:val="00477EFD"/>
    <w:rsid w:val="00480CAD"/>
    <w:rsid w:val="0048235F"/>
    <w:rsid w:val="004871AA"/>
    <w:rsid w:val="004903DD"/>
    <w:rsid w:val="00491C5B"/>
    <w:rsid w:val="00491CEE"/>
    <w:rsid w:val="00491D15"/>
    <w:rsid w:val="00494E3A"/>
    <w:rsid w:val="004956F4"/>
    <w:rsid w:val="004962A1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0973"/>
    <w:rsid w:val="004B53F3"/>
    <w:rsid w:val="004B5793"/>
    <w:rsid w:val="004B707E"/>
    <w:rsid w:val="004C2B12"/>
    <w:rsid w:val="004C2D93"/>
    <w:rsid w:val="004C4303"/>
    <w:rsid w:val="004C498A"/>
    <w:rsid w:val="004D133E"/>
    <w:rsid w:val="004D17B5"/>
    <w:rsid w:val="004D1925"/>
    <w:rsid w:val="004D2991"/>
    <w:rsid w:val="004D334F"/>
    <w:rsid w:val="004D52EC"/>
    <w:rsid w:val="004D74DD"/>
    <w:rsid w:val="004E083F"/>
    <w:rsid w:val="004E0E28"/>
    <w:rsid w:val="004E3C10"/>
    <w:rsid w:val="004E7370"/>
    <w:rsid w:val="004E76A7"/>
    <w:rsid w:val="004F2548"/>
    <w:rsid w:val="004F3BCA"/>
    <w:rsid w:val="004F7EF2"/>
    <w:rsid w:val="00500CAA"/>
    <w:rsid w:val="0050184C"/>
    <w:rsid w:val="00502E83"/>
    <w:rsid w:val="00507033"/>
    <w:rsid w:val="00512142"/>
    <w:rsid w:val="005122C2"/>
    <w:rsid w:val="005145F8"/>
    <w:rsid w:val="005159C0"/>
    <w:rsid w:val="005172BE"/>
    <w:rsid w:val="005179B5"/>
    <w:rsid w:val="00517A0C"/>
    <w:rsid w:val="00521654"/>
    <w:rsid w:val="00521A77"/>
    <w:rsid w:val="00521B98"/>
    <w:rsid w:val="00524D8D"/>
    <w:rsid w:val="005311BD"/>
    <w:rsid w:val="00531D95"/>
    <w:rsid w:val="0053256F"/>
    <w:rsid w:val="00533151"/>
    <w:rsid w:val="00533463"/>
    <w:rsid w:val="00533F4E"/>
    <w:rsid w:val="0053572A"/>
    <w:rsid w:val="005361DF"/>
    <w:rsid w:val="00536440"/>
    <w:rsid w:val="005411DE"/>
    <w:rsid w:val="00541D75"/>
    <w:rsid w:val="00545B86"/>
    <w:rsid w:val="00553DFE"/>
    <w:rsid w:val="005569F2"/>
    <w:rsid w:val="00557308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95182"/>
    <w:rsid w:val="005969D3"/>
    <w:rsid w:val="005A2E82"/>
    <w:rsid w:val="005A35BD"/>
    <w:rsid w:val="005A646E"/>
    <w:rsid w:val="005B0321"/>
    <w:rsid w:val="005B0AD5"/>
    <w:rsid w:val="005B2FF0"/>
    <w:rsid w:val="005B71BD"/>
    <w:rsid w:val="005B72D7"/>
    <w:rsid w:val="005C304C"/>
    <w:rsid w:val="005C3CE4"/>
    <w:rsid w:val="005C571C"/>
    <w:rsid w:val="005D489C"/>
    <w:rsid w:val="005D73FB"/>
    <w:rsid w:val="005D7A88"/>
    <w:rsid w:val="005E0100"/>
    <w:rsid w:val="005E52A8"/>
    <w:rsid w:val="005E616B"/>
    <w:rsid w:val="005F078C"/>
    <w:rsid w:val="005F08CB"/>
    <w:rsid w:val="005F0ECD"/>
    <w:rsid w:val="005F29BA"/>
    <w:rsid w:val="005F4F38"/>
    <w:rsid w:val="005F6096"/>
    <w:rsid w:val="005F7C43"/>
    <w:rsid w:val="0060095D"/>
    <w:rsid w:val="00600E97"/>
    <w:rsid w:val="00604112"/>
    <w:rsid w:val="0060491F"/>
    <w:rsid w:val="00607FEC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136"/>
    <w:rsid w:val="00630769"/>
    <w:rsid w:val="00632774"/>
    <w:rsid w:val="00633CEA"/>
    <w:rsid w:val="0063496B"/>
    <w:rsid w:val="00636E30"/>
    <w:rsid w:val="0063710F"/>
    <w:rsid w:val="0064298B"/>
    <w:rsid w:val="00644724"/>
    <w:rsid w:val="00650514"/>
    <w:rsid w:val="00650658"/>
    <w:rsid w:val="00653788"/>
    <w:rsid w:val="00653A40"/>
    <w:rsid w:val="006563DB"/>
    <w:rsid w:val="0066350D"/>
    <w:rsid w:val="00670662"/>
    <w:rsid w:val="00671668"/>
    <w:rsid w:val="00671A59"/>
    <w:rsid w:val="00672802"/>
    <w:rsid w:val="0067487E"/>
    <w:rsid w:val="00676620"/>
    <w:rsid w:val="006767D4"/>
    <w:rsid w:val="00676D2F"/>
    <w:rsid w:val="00676D8C"/>
    <w:rsid w:val="00682A5C"/>
    <w:rsid w:val="0068346A"/>
    <w:rsid w:val="006849A1"/>
    <w:rsid w:val="00685D05"/>
    <w:rsid w:val="006860B0"/>
    <w:rsid w:val="00687D2A"/>
    <w:rsid w:val="006A7A59"/>
    <w:rsid w:val="006A7C23"/>
    <w:rsid w:val="006B0E22"/>
    <w:rsid w:val="006B0F68"/>
    <w:rsid w:val="006B606D"/>
    <w:rsid w:val="006C16BC"/>
    <w:rsid w:val="006C278C"/>
    <w:rsid w:val="006C4253"/>
    <w:rsid w:val="006C572D"/>
    <w:rsid w:val="006C5869"/>
    <w:rsid w:val="006C6269"/>
    <w:rsid w:val="006D161C"/>
    <w:rsid w:val="006D6FCF"/>
    <w:rsid w:val="006D71F7"/>
    <w:rsid w:val="006D7575"/>
    <w:rsid w:val="006D77FD"/>
    <w:rsid w:val="006E2DB0"/>
    <w:rsid w:val="006E52DF"/>
    <w:rsid w:val="006F0A63"/>
    <w:rsid w:val="006F109A"/>
    <w:rsid w:val="006F12AA"/>
    <w:rsid w:val="006F4C7B"/>
    <w:rsid w:val="006F6B0A"/>
    <w:rsid w:val="006F6C88"/>
    <w:rsid w:val="00700916"/>
    <w:rsid w:val="0070097C"/>
    <w:rsid w:val="00700A87"/>
    <w:rsid w:val="00703418"/>
    <w:rsid w:val="00703C15"/>
    <w:rsid w:val="00704B3F"/>
    <w:rsid w:val="00705DD0"/>
    <w:rsid w:val="00706199"/>
    <w:rsid w:val="00706F14"/>
    <w:rsid w:val="00710B80"/>
    <w:rsid w:val="00711F3C"/>
    <w:rsid w:val="007138BF"/>
    <w:rsid w:val="0071636C"/>
    <w:rsid w:val="00716C2F"/>
    <w:rsid w:val="0072423A"/>
    <w:rsid w:val="00725C75"/>
    <w:rsid w:val="00725F14"/>
    <w:rsid w:val="0072734C"/>
    <w:rsid w:val="0072741E"/>
    <w:rsid w:val="007277CC"/>
    <w:rsid w:val="00727AEA"/>
    <w:rsid w:val="00730CDD"/>
    <w:rsid w:val="007313AD"/>
    <w:rsid w:val="00732E52"/>
    <w:rsid w:val="00733767"/>
    <w:rsid w:val="00733F80"/>
    <w:rsid w:val="00735366"/>
    <w:rsid w:val="0073588E"/>
    <w:rsid w:val="00736FCF"/>
    <w:rsid w:val="007413E0"/>
    <w:rsid w:val="00746B63"/>
    <w:rsid w:val="00746CCC"/>
    <w:rsid w:val="0075147B"/>
    <w:rsid w:val="00756391"/>
    <w:rsid w:val="007571FD"/>
    <w:rsid w:val="0075754F"/>
    <w:rsid w:val="00762BFF"/>
    <w:rsid w:val="0076387B"/>
    <w:rsid w:val="0076608D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A6405"/>
    <w:rsid w:val="007A677A"/>
    <w:rsid w:val="007A6F8E"/>
    <w:rsid w:val="007B2B35"/>
    <w:rsid w:val="007B4361"/>
    <w:rsid w:val="007B5862"/>
    <w:rsid w:val="007C2FAA"/>
    <w:rsid w:val="007C3382"/>
    <w:rsid w:val="007C3472"/>
    <w:rsid w:val="007C608E"/>
    <w:rsid w:val="007C7FE6"/>
    <w:rsid w:val="007D198E"/>
    <w:rsid w:val="007D1C78"/>
    <w:rsid w:val="007D42E6"/>
    <w:rsid w:val="007D5BD7"/>
    <w:rsid w:val="007E126C"/>
    <w:rsid w:val="007E135D"/>
    <w:rsid w:val="007E1375"/>
    <w:rsid w:val="007E2F87"/>
    <w:rsid w:val="007E345C"/>
    <w:rsid w:val="007E591B"/>
    <w:rsid w:val="007E734B"/>
    <w:rsid w:val="007E750C"/>
    <w:rsid w:val="007E7B33"/>
    <w:rsid w:val="007F14BB"/>
    <w:rsid w:val="007F1883"/>
    <w:rsid w:val="007F284D"/>
    <w:rsid w:val="007F3B6F"/>
    <w:rsid w:val="007F4555"/>
    <w:rsid w:val="007F4CE2"/>
    <w:rsid w:val="007F5AA6"/>
    <w:rsid w:val="007F6975"/>
    <w:rsid w:val="007F74CA"/>
    <w:rsid w:val="007F76F7"/>
    <w:rsid w:val="007F7B3E"/>
    <w:rsid w:val="00802727"/>
    <w:rsid w:val="00802D13"/>
    <w:rsid w:val="008064DA"/>
    <w:rsid w:val="008072E0"/>
    <w:rsid w:val="00807985"/>
    <w:rsid w:val="00807C44"/>
    <w:rsid w:val="0081004A"/>
    <w:rsid w:val="00814E8E"/>
    <w:rsid w:val="00822E49"/>
    <w:rsid w:val="00823E7D"/>
    <w:rsid w:val="00826748"/>
    <w:rsid w:val="00831C3C"/>
    <w:rsid w:val="00835114"/>
    <w:rsid w:val="008359DC"/>
    <w:rsid w:val="0084058B"/>
    <w:rsid w:val="00845BB8"/>
    <w:rsid w:val="008462B1"/>
    <w:rsid w:val="00847066"/>
    <w:rsid w:val="00850914"/>
    <w:rsid w:val="00850E22"/>
    <w:rsid w:val="008522E2"/>
    <w:rsid w:val="00852DEF"/>
    <w:rsid w:val="00853343"/>
    <w:rsid w:val="00856437"/>
    <w:rsid w:val="00856E51"/>
    <w:rsid w:val="008618A3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0371"/>
    <w:rsid w:val="008A1F1D"/>
    <w:rsid w:val="008A3B96"/>
    <w:rsid w:val="008A4A76"/>
    <w:rsid w:val="008A51AE"/>
    <w:rsid w:val="008A5B1F"/>
    <w:rsid w:val="008A734D"/>
    <w:rsid w:val="008A79D7"/>
    <w:rsid w:val="008A7B1D"/>
    <w:rsid w:val="008B1006"/>
    <w:rsid w:val="008B466F"/>
    <w:rsid w:val="008B7A88"/>
    <w:rsid w:val="008B7AF9"/>
    <w:rsid w:val="008B7D22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609E"/>
    <w:rsid w:val="008E74BE"/>
    <w:rsid w:val="008E7867"/>
    <w:rsid w:val="008E78D5"/>
    <w:rsid w:val="008F018F"/>
    <w:rsid w:val="008F35CD"/>
    <w:rsid w:val="008F4236"/>
    <w:rsid w:val="008F5B06"/>
    <w:rsid w:val="008F7761"/>
    <w:rsid w:val="009015C1"/>
    <w:rsid w:val="00901C13"/>
    <w:rsid w:val="009031A2"/>
    <w:rsid w:val="00905E86"/>
    <w:rsid w:val="00910C75"/>
    <w:rsid w:val="00910E11"/>
    <w:rsid w:val="00912C44"/>
    <w:rsid w:val="00914EFD"/>
    <w:rsid w:val="00920B82"/>
    <w:rsid w:val="00925718"/>
    <w:rsid w:val="00930A47"/>
    <w:rsid w:val="00931788"/>
    <w:rsid w:val="0093463B"/>
    <w:rsid w:val="00934A80"/>
    <w:rsid w:val="00934BEE"/>
    <w:rsid w:val="00942256"/>
    <w:rsid w:val="009422A8"/>
    <w:rsid w:val="009426B0"/>
    <w:rsid w:val="00942CD0"/>
    <w:rsid w:val="0094300E"/>
    <w:rsid w:val="00944B14"/>
    <w:rsid w:val="0094544C"/>
    <w:rsid w:val="00946352"/>
    <w:rsid w:val="00950076"/>
    <w:rsid w:val="0095362B"/>
    <w:rsid w:val="0096111B"/>
    <w:rsid w:val="00961BFB"/>
    <w:rsid w:val="009620E2"/>
    <w:rsid w:val="00963145"/>
    <w:rsid w:val="009638E7"/>
    <w:rsid w:val="00964480"/>
    <w:rsid w:val="00964ABF"/>
    <w:rsid w:val="0097181E"/>
    <w:rsid w:val="00976194"/>
    <w:rsid w:val="00976A38"/>
    <w:rsid w:val="00976D03"/>
    <w:rsid w:val="00977FC6"/>
    <w:rsid w:val="00981F97"/>
    <w:rsid w:val="00983ECE"/>
    <w:rsid w:val="00984835"/>
    <w:rsid w:val="00984FDC"/>
    <w:rsid w:val="009851B9"/>
    <w:rsid w:val="00985495"/>
    <w:rsid w:val="00985C71"/>
    <w:rsid w:val="009902FD"/>
    <w:rsid w:val="00991175"/>
    <w:rsid w:val="009921CA"/>
    <w:rsid w:val="00992788"/>
    <w:rsid w:val="009942F5"/>
    <w:rsid w:val="0099440B"/>
    <w:rsid w:val="00994C35"/>
    <w:rsid w:val="00995079"/>
    <w:rsid w:val="00995199"/>
    <w:rsid w:val="009A32DF"/>
    <w:rsid w:val="009A776D"/>
    <w:rsid w:val="009B07FB"/>
    <w:rsid w:val="009B0AC7"/>
    <w:rsid w:val="009B0E9E"/>
    <w:rsid w:val="009B2CB2"/>
    <w:rsid w:val="009B351F"/>
    <w:rsid w:val="009B59FF"/>
    <w:rsid w:val="009C078D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4FE6"/>
    <w:rsid w:val="00A05737"/>
    <w:rsid w:val="00A07392"/>
    <w:rsid w:val="00A1015B"/>
    <w:rsid w:val="00A162AB"/>
    <w:rsid w:val="00A1697C"/>
    <w:rsid w:val="00A221AE"/>
    <w:rsid w:val="00A278CD"/>
    <w:rsid w:val="00A3167D"/>
    <w:rsid w:val="00A34ECE"/>
    <w:rsid w:val="00A35A28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1D1"/>
    <w:rsid w:val="00A57283"/>
    <w:rsid w:val="00A5737D"/>
    <w:rsid w:val="00A5785D"/>
    <w:rsid w:val="00A6402A"/>
    <w:rsid w:val="00A65049"/>
    <w:rsid w:val="00A65A55"/>
    <w:rsid w:val="00A66697"/>
    <w:rsid w:val="00A66C11"/>
    <w:rsid w:val="00A71CD8"/>
    <w:rsid w:val="00A730A9"/>
    <w:rsid w:val="00A762AB"/>
    <w:rsid w:val="00A81E5B"/>
    <w:rsid w:val="00A82509"/>
    <w:rsid w:val="00A82747"/>
    <w:rsid w:val="00A82871"/>
    <w:rsid w:val="00A828EA"/>
    <w:rsid w:val="00A8434B"/>
    <w:rsid w:val="00A87E1C"/>
    <w:rsid w:val="00A94DA9"/>
    <w:rsid w:val="00A96D99"/>
    <w:rsid w:val="00AA0BBD"/>
    <w:rsid w:val="00AA28DD"/>
    <w:rsid w:val="00AA4B1B"/>
    <w:rsid w:val="00AA51BE"/>
    <w:rsid w:val="00AB0831"/>
    <w:rsid w:val="00AB2149"/>
    <w:rsid w:val="00AB29C5"/>
    <w:rsid w:val="00AB5932"/>
    <w:rsid w:val="00AB60D6"/>
    <w:rsid w:val="00AB647F"/>
    <w:rsid w:val="00AC2AB3"/>
    <w:rsid w:val="00AC3441"/>
    <w:rsid w:val="00AC45FA"/>
    <w:rsid w:val="00AC79BE"/>
    <w:rsid w:val="00AD30DD"/>
    <w:rsid w:val="00AD3ADF"/>
    <w:rsid w:val="00AD4E88"/>
    <w:rsid w:val="00AD54AA"/>
    <w:rsid w:val="00AD5795"/>
    <w:rsid w:val="00AE64CD"/>
    <w:rsid w:val="00AF09FF"/>
    <w:rsid w:val="00AF13B5"/>
    <w:rsid w:val="00AF17E6"/>
    <w:rsid w:val="00AF2937"/>
    <w:rsid w:val="00AF3CF6"/>
    <w:rsid w:val="00AF63E8"/>
    <w:rsid w:val="00B00573"/>
    <w:rsid w:val="00B04016"/>
    <w:rsid w:val="00B06E1A"/>
    <w:rsid w:val="00B07A5B"/>
    <w:rsid w:val="00B1158C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26765"/>
    <w:rsid w:val="00B26E04"/>
    <w:rsid w:val="00B36EC6"/>
    <w:rsid w:val="00B46E46"/>
    <w:rsid w:val="00B47177"/>
    <w:rsid w:val="00B47377"/>
    <w:rsid w:val="00B47F41"/>
    <w:rsid w:val="00B54620"/>
    <w:rsid w:val="00B5634D"/>
    <w:rsid w:val="00B571D3"/>
    <w:rsid w:val="00B5765A"/>
    <w:rsid w:val="00B641E2"/>
    <w:rsid w:val="00B65C21"/>
    <w:rsid w:val="00B65D8C"/>
    <w:rsid w:val="00B712F4"/>
    <w:rsid w:val="00B71D26"/>
    <w:rsid w:val="00B71FBB"/>
    <w:rsid w:val="00B77640"/>
    <w:rsid w:val="00B819EF"/>
    <w:rsid w:val="00B81B2A"/>
    <w:rsid w:val="00B82C1E"/>
    <w:rsid w:val="00B8333E"/>
    <w:rsid w:val="00B83EE9"/>
    <w:rsid w:val="00B85541"/>
    <w:rsid w:val="00B85CA2"/>
    <w:rsid w:val="00B91E13"/>
    <w:rsid w:val="00B92BDA"/>
    <w:rsid w:val="00B92C78"/>
    <w:rsid w:val="00B94FD3"/>
    <w:rsid w:val="00B97628"/>
    <w:rsid w:val="00BA24B6"/>
    <w:rsid w:val="00BA5594"/>
    <w:rsid w:val="00BA7196"/>
    <w:rsid w:val="00BB0D9E"/>
    <w:rsid w:val="00BB2CDA"/>
    <w:rsid w:val="00BB2FEC"/>
    <w:rsid w:val="00BB41D3"/>
    <w:rsid w:val="00BB4685"/>
    <w:rsid w:val="00BB604D"/>
    <w:rsid w:val="00BC0B0B"/>
    <w:rsid w:val="00BC0ECA"/>
    <w:rsid w:val="00BC194B"/>
    <w:rsid w:val="00BC3133"/>
    <w:rsid w:val="00BC75E3"/>
    <w:rsid w:val="00BD2C5E"/>
    <w:rsid w:val="00BD2E8E"/>
    <w:rsid w:val="00BD3362"/>
    <w:rsid w:val="00BD45CF"/>
    <w:rsid w:val="00BD49DB"/>
    <w:rsid w:val="00BE1EFC"/>
    <w:rsid w:val="00BE49F2"/>
    <w:rsid w:val="00BE4B72"/>
    <w:rsid w:val="00BE529A"/>
    <w:rsid w:val="00BE6996"/>
    <w:rsid w:val="00BE73EA"/>
    <w:rsid w:val="00BF0A06"/>
    <w:rsid w:val="00BF2E04"/>
    <w:rsid w:val="00BF3D19"/>
    <w:rsid w:val="00BF4073"/>
    <w:rsid w:val="00BF7B0A"/>
    <w:rsid w:val="00C0033C"/>
    <w:rsid w:val="00C004DD"/>
    <w:rsid w:val="00C031E2"/>
    <w:rsid w:val="00C0349B"/>
    <w:rsid w:val="00C05BC8"/>
    <w:rsid w:val="00C05F26"/>
    <w:rsid w:val="00C14692"/>
    <w:rsid w:val="00C16048"/>
    <w:rsid w:val="00C168BF"/>
    <w:rsid w:val="00C20798"/>
    <w:rsid w:val="00C2278A"/>
    <w:rsid w:val="00C249FD"/>
    <w:rsid w:val="00C3037D"/>
    <w:rsid w:val="00C307D7"/>
    <w:rsid w:val="00C328D4"/>
    <w:rsid w:val="00C33B2D"/>
    <w:rsid w:val="00C36197"/>
    <w:rsid w:val="00C37E3D"/>
    <w:rsid w:val="00C400F0"/>
    <w:rsid w:val="00C43059"/>
    <w:rsid w:val="00C455DD"/>
    <w:rsid w:val="00C4576B"/>
    <w:rsid w:val="00C56359"/>
    <w:rsid w:val="00C56DB7"/>
    <w:rsid w:val="00C601F6"/>
    <w:rsid w:val="00C6259E"/>
    <w:rsid w:val="00C627DA"/>
    <w:rsid w:val="00C66D7F"/>
    <w:rsid w:val="00C70002"/>
    <w:rsid w:val="00C700B2"/>
    <w:rsid w:val="00C71D7C"/>
    <w:rsid w:val="00C73D47"/>
    <w:rsid w:val="00C82E7F"/>
    <w:rsid w:val="00C8349E"/>
    <w:rsid w:val="00C83A81"/>
    <w:rsid w:val="00C86A6A"/>
    <w:rsid w:val="00C955D1"/>
    <w:rsid w:val="00C96368"/>
    <w:rsid w:val="00CA321E"/>
    <w:rsid w:val="00CA3E6F"/>
    <w:rsid w:val="00CA4D5A"/>
    <w:rsid w:val="00CA7219"/>
    <w:rsid w:val="00CB277B"/>
    <w:rsid w:val="00CB3966"/>
    <w:rsid w:val="00CC1B73"/>
    <w:rsid w:val="00CC1D98"/>
    <w:rsid w:val="00CC2993"/>
    <w:rsid w:val="00CC460F"/>
    <w:rsid w:val="00CC4EAC"/>
    <w:rsid w:val="00CC605B"/>
    <w:rsid w:val="00CC652E"/>
    <w:rsid w:val="00CD0AFC"/>
    <w:rsid w:val="00CD113A"/>
    <w:rsid w:val="00CD1264"/>
    <w:rsid w:val="00CD18E1"/>
    <w:rsid w:val="00CD313C"/>
    <w:rsid w:val="00CD3DA4"/>
    <w:rsid w:val="00CD4BE8"/>
    <w:rsid w:val="00CD4C36"/>
    <w:rsid w:val="00CE0586"/>
    <w:rsid w:val="00CE06FD"/>
    <w:rsid w:val="00CE4328"/>
    <w:rsid w:val="00CE4645"/>
    <w:rsid w:val="00CE6368"/>
    <w:rsid w:val="00CE7395"/>
    <w:rsid w:val="00CE76F5"/>
    <w:rsid w:val="00CF1130"/>
    <w:rsid w:val="00CF240D"/>
    <w:rsid w:val="00CF4AFA"/>
    <w:rsid w:val="00CF6D8E"/>
    <w:rsid w:val="00D007C2"/>
    <w:rsid w:val="00D025CA"/>
    <w:rsid w:val="00D0574D"/>
    <w:rsid w:val="00D064D0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3546C"/>
    <w:rsid w:val="00D354AE"/>
    <w:rsid w:val="00D36A62"/>
    <w:rsid w:val="00D36CDC"/>
    <w:rsid w:val="00D4084D"/>
    <w:rsid w:val="00D43369"/>
    <w:rsid w:val="00D50EB8"/>
    <w:rsid w:val="00D53E9A"/>
    <w:rsid w:val="00D53F14"/>
    <w:rsid w:val="00D5450A"/>
    <w:rsid w:val="00D572CA"/>
    <w:rsid w:val="00D60EB9"/>
    <w:rsid w:val="00D62E9C"/>
    <w:rsid w:val="00D63EAB"/>
    <w:rsid w:val="00D66D10"/>
    <w:rsid w:val="00D74948"/>
    <w:rsid w:val="00D7516A"/>
    <w:rsid w:val="00D80DEA"/>
    <w:rsid w:val="00D8119A"/>
    <w:rsid w:val="00D82184"/>
    <w:rsid w:val="00D8494A"/>
    <w:rsid w:val="00D856AA"/>
    <w:rsid w:val="00D8780C"/>
    <w:rsid w:val="00D914CD"/>
    <w:rsid w:val="00D9227C"/>
    <w:rsid w:val="00D923B8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C686C"/>
    <w:rsid w:val="00DD13AC"/>
    <w:rsid w:val="00DD1C53"/>
    <w:rsid w:val="00DD38CD"/>
    <w:rsid w:val="00DD5D65"/>
    <w:rsid w:val="00DE49FA"/>
    <w:rsid w:val="00DE5C8D"/>
    <w:rsid w:val="00DE693F"/>
    <w:rsid w:val="00DE6BCA"/>
    <w:rsid w:val="00DF2938"/>
    <w:rsid w:val="00DF2E66"/>
    <w:rsid w:val="00DF5C6B"/>
    <w:rsid w:val="00DF65C1"/>
    <w:rsid w:val="00DF722C"/>
    <w:rsid w:val="00E02462"/>
    <w:rsid w:val="00E02AB1"/>
    <w:rsid w:val="00E05685"/>
    <w:rsid w:val="00E06DA2"/>
    <w:rsid w:val="00E11432"/>
    <w:rsid w:val="00E1440E"/>
    <w:rsid w:val="00E14846"/>
    <w:rsid w:val="00E175E2"/>
    <w:rsid w:val="00E17D5B"/>
    <w:rsid w:val="00E20803"/>
    <w:rsid w:val="00E24A62"/>
    <w:rsid w:val="00E24F63"/>
    <w:rsid w:val="00E26837"/>
    <w:rsid w:val="00E34977"/>
    <w:rsid w:val="00E34E5C"/>
    <w:rsid w:val="00E42EC2"/>
    <w:rsid w:val="00E435F4"/>
    <w:rsid w:val="00E43961"/>
    <w:rsid w:val="00E4427E"/>
    <w:rsid w:val="00E504BC"/>
    <w:rsid w:val="00E5284C"/>
    <w:rsid w:val="00E544D0"/>
    <w:rsid w:val="00E56350"/>
    <w:rsid w:val="00E62AA2"/>
    <w:rsid w:val="00E6398E"/>
    <w:rsid w:val="00E65C1A"/>
    <w:rsid w:val="00E6779E"/>
    <w:rsid w:val="00E71286"/>
    <w:rsid w:val="00E72C31"/>
    <w:rsid w:val="00E769F5"/>
    <w:rsid w:val="00E77850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A535B"/>
    <w:rsid w:val="00EB3ACC"/>
    <w:rsid w:val="00EC39AE"/>
    <w:rsid w:val="00EC4F33"/>
    <w:rsid w:val="00EC57C3"/>
    <w:rsid w:val="00EC7965"/>
    <w:rsid w:val="00ED3FB4"/>
    <w:rsid w:val="00ED547E"/>
    <w:rsid w:val="00EE6735"/>
    <w:rsid w:val="00EE67E7"/>
    <w:rsid w:val="00EF106E"/>
    <w:rsid w:val="00EF2DD4"/>
    <w:rsid w:val="00EF383A"/>
    <w:rsid w:val="00EF3C71"/>
    <w:rsid w:val="00EF3CA4"/>
    <w:rsid w:val="00EF67DA"/>
    <w:rsid w:val="00F00E83"/>
    <w:rsid w:val="00F00F33"/>
    <w:rsid w:val="00F03F92"/>
    <w:rsid w:val="00F06D0A"/>
    <w:rsid w:val="00F120FA"/>
    <w:rsid w:val="00F148B6"/>
    <w:rsid w:val="00F15443"/>
    <w:rsid w:val="00F1641F"/>
    <w:rsid w:val="00F16CF3"/>
    <w:rsid w:val="00F261ED"/>
    <w:rsid w:val="00F267AA"/>
    <w:rsid w:val="00F27EAD"/>
    <w:rsid w:val="00F3088E"/>
    <w:rsid w:val="00F329A5"/>
    <w:rsid w:val="00F4024D"/>
    <w:rsid w:val="00F4025B"/>
    <w:rsid w:val="00F40B19"/>
    <w:rsid w:val="00F415B6"/>
    <w:rsid w:val="00F41CF8"/>
    <w:rsid w:val="00F42059"/>
    <w:rsid w:val="00F42739"/>
    <w:rsid w:val="00F427E3"/>
    <w:rsid w:val="00F43A3B"/>
    <w:rsid w:val="00F45233"/>
    <w:rsid w:val="00F45938"/>
    <w:rsid w:val="00F50ED8"/>
    <w:rsid w:val="00F5329C"/>
    <w:rsid w:val="00F53D62"/>
    <w:rsid w:val="00F5454F"/>
    <w:rsid w:val="00F5465E"/>
    <w:rsid w:val="00F54A8C"/>
    <w:rsid w:val="00F572A8"/>
    <w:rsid w:val="00F57807"/>
    <w:rsid w:val="00F57D54"/>
    <w:rsid w:val="00F60BDB"/>
    <w:rsid w:val="00F6632E"/>
    <w:rsid w:val="00F709C8"/>
    <w:rsid w:val="00F717A0"/>
    <w:rsid w:val="00F7301B"/>
    <w:rsid w:val="00F740FD"/>
    <w:rsid w:val="00F76878"/>
    <w:rsid w:val="00F76AE2"/>
    <w:rsid w:val="00F76C5A"/>
    <w:rsid w:val="00F8161A"/>
    <w:rsid w:val="00F84003"/>
    <w:rsid w:val="00F848F4"/>
    <w:rsid w:val="00F864CC"/>
    <w:rsid w:val="00F8652F"/>
    <w:rsid w:val="00F9355A"/>
    <w:rsid w:val="00F96C8F"/>
    <w:rsid w:val="00FA0431"/>
    <w:rsid w:val="00FA2500"/>
    <w:rsid w:val="00FA4BDF"/>
    <w:rsid w:val="00FA67EC"/>
    <w:rsid w:val="00FA76D3"/>
    <w:rsid w:val="00FA78C9"/>
    <w:rsid w:val="00FA7A3C"/>
    <w:rsid w:val="00FB04FA"/>
    <w:rsid w:val="00FB2089"/>
    <w:rsid w:val="00FB2F7E"/>
    <w:rsid w:val="00FB3806"/>
    <w:rsid w:val="00FB681E"/>
    <w:rsid w:val="00FB6B90"/>
    <w:rsid w:val="00FC09DC"/>
    <w:rsid w:val="00FC3F4D"/>
    <w:rsid w:val="00FC4487"/>
    <w:rsid w:val="00FC61D4"/>
    <w:rsid w:val="00FC6F76"/>
    <w:rsid w:val="00FD116A"/>
    <w:rsid w:val="00FD2231"/>
    <w:rsid w:val="00FD37B4"/>
    <w:rsid w:val="00FD7A83"/>
    <w:rsid w:val="00FE0826"/>
    <w:rsid w:val="00FE265C"/>
    <w:rsid w:val="00FE3C97"/>
    <w:rsid w:val="00FE56D4"/>
    <w:rsid w:val="00FE6213"/>
    <w:rsid w:val="00FF00A5"/>
    <w:rsid w:val="00FF0849"/>
    <w:rsid w:val="00FF1D36"/>
    <w:rsid w:val="00FF33A2"/>
    <w:rsid w:val="00FF4601"/>
    <w:rsid w:val="00FF53EC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2DDAD4"/>
  <w15:docId w15:val="{C9B78166-6732-40DF-B0A7-9A31C6DC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195CA3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95CA3"/>
    <w:rPr>
      <w:rFonts w:eastAsiaTheme="minorHAnsi" w:cstheme="min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9</cp:revision>
  <cp:lastPrinted>2026-05-14T13:56:00Z</cp:lastPrinted>
  <dcterms:created xsi:type="dcterms:W3CDTF">2026-05-11T18:15:00Z</dcterms:created>
  <dcterms:modified xsi:type="dcterms:W3CDTF">2026-05-14T15:20:00Z</dcterms:modified>
</cp:coreProperties>
</file>